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DAA2E" w14:textId="77777777" w:rsidR="00B2196E" w:rsidRPr="00B2196E" w:rsidRDefault="00B2196E" w:rsidP="00B2196E">
      <w:r w:rsidRPr="00B2196E">
        <w:t>Imagine that you are a healthcare manager for a hospital that is considering the use of cloud-based storage for patient data. You are responsible for making a recommendation for cloud-based storage. Evaluate the case studies and articles that explore the use of Big Data and Cloud-based storage:</w:t>
      </w:r>
    </w:p>
    <w:p w14:paraId="11A67803" w14:textId="77777777" w:rsidR="00B2196E" w:rsidRPr="00B2196E" w:rsidRDefault="00B2196E" w:rsidP="00B2196E">
      <w:pPr>
        <w:numPr>
          <w:ilvl w:val="0"/>
          <w:numId w:val="1"/>
        </w:numPr>
      </w:pPr>
      <w:r w:rsidRPr="00B2196E">
        <w:t>"</w:t>
      </w:r>
      <w:hyperlink r:id="rId5" w:tgtFrame="_blank" w:history="1">
        <w:r w:rsidRPr="00B2196E">
          <w:rPr>
            <w:rStyle w:val="Hyperlink"/>
          </w:rPr>
          <w:t>Big Data Ethics</w:t>
        </w:r>
      </w:hyperlink>
      <w:r w:rsidRPr="00B2196E">
        <w:t>" (Richards &amp; King, </w:t>
      </w:r>
      <w:r w:rsidRPr="00B2196E">
        <w:rPr>
          <w:i/>
          <w:iCs/>
        </w:rPr>
        <w:t>Wake Forest Law Review</w:t>
      </w:r>
      <w:r w:rsidRPr="00B2196E">
        <w:t>)</w:t>
      </w:r>
    </w:p>
    <w:p w14:paraId="3A56C1A3" w14:textId="77777777" w:rsidR="00B2196E" w:rsidRPr="00B2196E" w:rsidRDefault="00B2196E" w:rsidP="00B2196E">
      <w:pPr>
        <w:numPr>
          <w:ilvl w:val="0"/>
          <w:numId w:val="1"/>
        </w:numPr>
      </w:pPr>
      <w:r w:rsidRPr="00B2196E">
        <w:t>"</w:t>
      </w:r>
      <w:hyperlink r:id="rId6" w:tgtFrame="_blank" w:history="1">
        <w:r w:rsidRPr="00B2196E">
          <w:rPr>
            <w:rStyle w:val="Hyperlink"/>
          </w:rPr>
          <w:t>Ethical Issues in the Big Data Industry</w:t>
        </w:r>
      </w:hyperlink>
      <w:r w:rsidRPr="00B2196E">
        <w:t>" (Kirsten E. Martin, </w:t>
      </w:r>
      <w:r w:rsidRPr="00B2196E">
        <w:rPr>
          <w:i/>
          <w:iCs/>
        </w:rPr>
        <w:t>MIS Quarterly Executive</w:t>
      </w:r>
      <w:r w:rsidRPr="00B2196E">
        <w:t>)</w:t>
      </w:r>
    </w:p>
    <w:p w14:paraId="2D4F6D0C" w14:textId="77777777" w:rsidR="00B2196E" w:rsidRPr="00B2196E" w:rsidRDefault="00B2196E" w:rsidP="00B2196E">
      <w:pPr>
        <w:numPr>
          <w:ilvl w:val="0"/>
          <w:numId w:val="1"/>
        </w:numPr>
      </w:pPr>
      <w:r w:rsidRPr="00B2196E">
        <w:t>"</w:t>
      </w:r>
      <w:hyperlink r:id="rId7" w:anchor="pg62" w:tgtFrame="_blank" w:history="1">
        <w:r w:rsidRPr="00B2196E">
          <w:rPr>
            <w:rStyle w:val="Hyperlink"/>
          </w:rPr>
          <w:t>The Cloud Evolution</w:t>
        </w:r>
      </w:hyperlink>
      <w:r w:rsidRPr="00B2196E">
        <w:t>" (Stephen Katona, </w:t>
      </w:r>
      <w:r w:rsidRPr="00B2196E">
        <w:rPr>
          <w:i/>
          <w:iCs/>
        </w:rPr>
        <w:t>PM Network</w:t>
      </w:r>
      <w:r w:rsidRPr="00B2196E">
        <w:t>)</w:t>
      </w:r>
    </w:p>
    <w:p w14:paraId="5B172F3D" w14:textId="77777777" w:rsidR="00B2196E" w:rsidRPr="00B2196E" w:rsidRDefault="00B2196E" w:rsidP="00B2196E">
      <w:pPr>
        <w:numPr>
          <w:ilvl w:val="0"/>
          <w:numId w:val="1"/>
        </w:numPr>
      </w:pPr>
      <w:r w:rsidRPr="00B2196E">
        <w:t>"</w:t>
      </w:r>
      <w:hyperlink r:id="rId8" w:tgtFrame="_blank" w:history="1">
        <w:r w:rsidRPr="00B2196E">
          <w:rPr>
            <w:rStyle w:val="Hyperlink"/>
          </w:rPr>
          <w:t>To Cloud or Not to Cloud</w:t>
        </w:r>
      </w:hyperlink>
      <w:r w:rsidRPr="00B2196E">
        <w:t xml:space="preserve">" (Kumar </w:t>
      </w:r>
      <w:proofErr w:type="spellStart"/>
      <w:r w:rsidRPr="00B2196E">
        <w:t>Malavalli</w:t>
      </w:r>
      <w:proofErr w:type="spellEnd"/>
      <w:r w:rsidRPr="00B2196E">
        <w:t>, </w:t>
      </w:r>
      <w:proofErr w:type="spellStart"/>
      <w:r w:rsidRPr="00B2196E">
        <w:rPr>
          <w:i/>
          <w:iCs/>
        </w:rPr>
        <w:t>SiliconIndia</w:t>
      </w:r>
      <w:proofErr w:type="spellEnd"/>
      <w:r w:rsidRPr="00B2196E">
        <w:t>)</w:t>
      </w:r>
    </w:p>
    <w:p w14:paraId="237C14BF" w14:textId="77777777" w:rsidR="00B2196E" w:rsidRPr="00B2196E" w:rsidRDefault="00B2196E" w:rsidP="00B2196E">
      <w:r w:rsidRPr="00B2196E">
        <w:t>Then, in a 2-page summary:</w:t>
      </w:r>
    </w:p>
    <w:p w14:paraId="6A34B834" w14:textId="77777777" w:rsidR="00B2196E" w:rsidRPr="00B2196E" w:rsidRDefault="00B2196E" w:rsidP="00B2196E">
      <w:pPr>
        <w:numPr>
          <w:ilvl w:val="0"/>
          <w:numId w:val="2"/>
        </w:numPr>
      </w:pPr>
      <w:r w:rsidRPr="00B2196E">
        <w:t>Discuss the concept of big data and managing information from health information systems.</w:t>
      </w:r>
    </w:p>
    <w:p w14:paraId="038B9469" w14:textId="77777777" w:rsidR="00B2196E" w:rsidRPr="00B2196E" w:rsidRDefault="00B2196E" w:rsidP="00B2196E">
      <w:pPr>
        <w:numPr>
          <w:ilvl w:val="0"/>
          <w:numId w:val="2"/>
        </w:numPr>
      </w:pPr>
      <w:r w:rsidRPr="00B2196E">
        <w:t>Discuss potential advantages and disadvantages of using cloud-based storage for big data.</w:t>
      </w:r>
    </w:p>
    <w:p w14:paraId="1CC93ABE" w14:textId="77777777" w:rsidR="00B2196E" w:rsidRPr="00B2196E" w:rsidRDefault="00B2196E" w:rsidP="00B2196E">
      <w:pPr>
        <w:numPr>
          <w:ilvl w:val="0"/>
          <w:numId w:val="2"/>
        </w:numPr>
      </w:pPr>
      <w:r w:rsidRPr="00B2196E">
        <w:t>Describe the security and ethical standards of using internet-based storage and retrieval systems.</w:t>
      </w:r>
    </w:p>
    <w:p w14:paraId="6EDF4025" w14:textId="77777777" w:rsidR="00B2196E" w:rsidRPr="00B2196E" w:rsidRDefault="00B2196E" w:rsidP="00B2196E">
      <w:pPr>
        <w:numPr>
          <w:ilvl w:val="0"/>
          <w:numId w:val="2"/>
        </w:numPr>
      </w:pPr>
      <w:r w:rsidRPr="00B2196E">
        <w:t>Make a recommendation that your hospital use or not use cloud-based storage; explain your reasoning with supportive references.</w:t>
      </w:r>
    </w:p>
    <w:p w14:paraId="41D8A74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10F1"/>
    <w:multiLevelType w:val="multilevel"/>
    <w:tmpl w:val="3DEE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DD4693"/>
    <w:multiLevelType w:val="multilevel"/>
    <w:tmpl w:val="6904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bQwMzA1MzG1MLJU0lEKTi0uzszPAykwrAUAByNhMiwAAAA="/>
  </w:docVars>
  <w:rsids>
    <w:rsidRoot w:val="00B2196E"/>
    <w:rsid w:val="00B2196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4B3C"/>
  <w15:chartTrackingRefBased/>
  <w15:docId w15:val="{552D98A1-C780-4CB5-936E-7D7E9B1DE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19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9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1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liconindia.com/magazine_articles/TO_CLOUD_OR_NOT_TO_CLOUD-KNWZ903958605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mnetwork-digital.com/pmnetwork/june_2015?pg=6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oseidon01.ssrn.com/delivery.php?ID=236126126100121089016017112080072126039041069077000060066091080097103125110006108095058000057047061023060097031110068083000114056073082011074089080095084120084006060093052025122067106119006089080097065074093009119091101016001097019077071090030087088&amp;EXT=pdf" TargetMode="External"/><Relationship Id="rId5" Type="http://schemas.openxmlformats.org/officeDocument/2006/relationships/hyperlink" Target="https://poseidon01.ssrn.com/delivery.php?ID=588125096113083096103000111104101121035031077054017013065115025077027104102086024081118107106002104019004115030076017103105113006086087059083007013082066000065076040034056104127069112107104067015017068022091008074097126024095090078103020013083071093&amp;EXT=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20T07:44:00Z</dcterms:created>
  <dcterms:modified xsi:type="dcterms:W3CDTF">2021-12-20T07:44:00Z</dcterms:modified>
</cp:coreProperties>
</file>